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38BC" w:rsidRDefault="00CE38BC">
      <w:r>
        <w:t xml:space="preserve">Matt Boote </w:t>
      </w:r>
      <w:r>
        <w:br/>
        <w:t>51272089</w:t>
      </w:r>
    </w:p>
    <w:p w:rsidR="00CE38BC" w:rsidRDefault="00CE38BC">
      <w:r>
        <w:t>Brief Description of Scene:</w:t>
      </w:r>
      <w:r>
        <w:br/>
        <w:t xml:space="preserve">This scene involves Star wars characters on a ship. There </w:t>
      </w:r>
      <w:r w:rsidR="00430CD7">
        <w:t>are</w:t>
      </w:r>
      <w:r>
        <w:t xml:space="preserve"> two robots who are walking down a ship hallway when they come to </w:t>
      </w:r>
      <w:r w:rsidR="002A52F2">
        <w:t>a door. They stop there and out</w:t>
      </w:r>
      <w:r>
        <w:t>comes a Stormtrooper telling them to get out of here. They turn around and run the other way. The scene loops.</w:t>
      </w:r>
      <w:r w:rsidR="00E06D96">
        <w:t xml:space="preserve"> The lights are the two yellow cubes on the roofs.</w:t>
      </w:r>
    </w:p>
    <w:p w:rsidR="00CE38BC" w:rsidRDefault="00CE38BC">
      <w:r>
        <w:t>ScreenShots</w:t>
      </w:r>
    </w:p>
    <w:p w:rsidR="00CE38BC" w:rsidRDefault="00EE4191">
      <w:r>
        <w:rPr>
          <w:noProof/>
          <w:lang w:eastAsia="en-NZ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143250</wp:posOffset>
            </wp:positionH>
            <wp:positionV relativeFrom="paragraph">
              <wp:posOffset>6985</wp:posOffset>
            </wp:positionV>
            <wp:extent cx="3094990" cy="3266440"/>
            <wp:effectExtent l="0" t="0" r="0" b="0"/>
            <wp:wrapNone/>
            <wp:docPr id="2" name="Picture 2" descr="C:\Users\Bushy\Downloads\Screenshot from 2017-04-07 17-55-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ushy\Downloads\Screenshot from 2017-04-07 17-55-29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623" cy="327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N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971800" cy="3266981"/>
            <wp:effectExtent l="0" t="0" r="0" b="0"/>
            <wp:wrapNone/>
            <wp:docPr id="1" name="Picture 1" descr="C:\Users\Bushy\Downloads\Screenshot from 2017-04-07 17-55-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ushy\Downloads\Screenshot from 2017-04-07 17-55-1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963" cy="3284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38BC" w:rsidRDefault="00CE38BC"/>
    <w:p w:rsidR="00CE38BC" w:rsidRDefault="00CE38BC"/>
    <w:p w:rsidR="00EE4191" w:rsidRDefault="00CE38BC">
      <w:r>
        <w:br/>
      </w:r>
    </w:p>
    <w:p w:rsidR="00EE4191" w:rsidRDefault="00EE4191"/>
    <w:p w:rsidR="00EE4191" w:rsidRDefault="00EE4191"/>
    <w:p w:rsidR="00EE4191" w:rsidRDefault="00EE4191"/>
    <w:p w:rsidR="00EE4191" w:rsidRDefault="00EE4191"/>
    <w:p w:rsidR="00EE4191" w:rsidRDefault="00EE4191"/>
    <w:p w:rsidR="00EE4191" w:rsidRDefault="00EE4191"/>
    <w:p w:rsidR="00EE4191" w:rsidRDefault="00EE4191"/>
    <w:p w:rsidR="00EE4191" w:rsidRDefault="00EE4191"/>
    <w:p w:rsidR="00EE4191" w:rsidRDefault="00EE4191"/>
    <w:p w:rsidR="00CE38BC" w:rsidRDefault="00CE38BC">
      <w:r>
        <w:t>Extra Features:</w:t>
      </w:r>
    </w:p>
    <w:p w:rsidR="00CE38BC" w:rsidRDefault="00CE38BC" w:rsidP="00CE38BC">
      <w:pPr>
        <w:pStyle w:val="ListParagraph"/>
        <w:numPr>
          <w:ilvl w:val="0"/>
          <w:numId w:val="1"/>
        </w:numPr>
      </w:pPr>
      <w:r>
        <w:t>Multiple Camera Modes. I actually have 4 views. One for R2D2 view, CP30 view, the default view and a view from outside the ship. The default view and the ship view are free to move around however the robots’ views are not. To change a view click F1</w:t>
      </w:r>
    </w:p>
    <w:p w:rsidR="00CE38BC" w:rsidRDefault="00CE38BC" w:rsidP="00EE4191">
      <w:pPr>
        <w:pStyle w:val="ListParagraph"/>
        <w:numPr>
          <w:ilvl w:val="0"/>
          <w:numId w:val="1"/>
        </w:numPr>
      </w:pPr>
      <w:r>
        <w:t>Skybox: From the ship view you can see the skybox that is used. Fittingly they are in outer space.</w:t>
      </w:r>
    </w:p>
    <w:p w:rsidR="00EE4191" w:rsidRDefault="00EE4191" w:rsidP="00EE4191">
      <w:pPr>
        <w:pStyle w:val="ListParagraph"/>
        <w:numPr>
          <w:ilvl w:val="0"/>
          <w:numId w:val="1"/>
        </w:numPr>
      </w:pPr>
    </w:p>
    <w:p w:rsidR="00CE38BC" w:rsidRDefault="00CE38BC" w:rsidP="00CE38BC">
      <w:r>
        <w:t>Models Generated:</w:t>
      </w:r>
    </w:p>
    <w:p w:rsidR="00EE4191" w:rsidRDefault="00EE4191" w:rsidP="00CE38BC">
      <w:pPr>
        <w:rPr>
          <w:noProof/>
          <w:lang w:eastAsia="en-NZ"/>
        </w:rPr>
      </w:pPr>
      <w:r>
        <w:t xml:space="preserve">R2D2. </w:t>
      </w:r>
      <w:r w:rsidR="00CE38BC">
        <w:t xml:space="preserve">The blue and white robot was constructed using a quad strip for its cylinder body, a solid sphere for his head and cubes for his legs. </w:t>
      </w:r>
    </w:p>
    <w:p w:rsidR="00CE38BC" w:rsidRDefault="00EE4191" w:rsidP="00CE38BC">
      <w:r>
        <w:rPr>
          <w:noProof/>
          <w:lang w:eastAsia="en-NZ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800225" cy="1390650"/>
            <wp:effectExtent l="0" t="0" r="9525" b="0"/>
            <wp:wrapNone/>
            <wp:docPr id="3" name="Picture 3" descr="C:\Users\Bushy\Downloads\Screenshot from 2017-04-07 18-05-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ushy\Downloads\Screenshot from 2017-04-07 18-05-4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83" t="70447" r="23422" b="6230"/>
                    <a:stretch/>
                  </pic:blipFill>
                  <pic:spPr bwMode="auto">
                    <a:xfrm>
                      <a:off x="0" y="0"/>
                      <a:ext cx="18002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053D5" w:rsidRDefault="000053D5" w:rsidP="00CE38BC"/>
    <w:p w:rsidR="000053D5" w:rsidRDefault="000053D5" w:rsidP="00CE38BC">
      <w:r>
        <w:lastRenderedPageBreak/>
        <w:t>CP30. He was built using quads for his head and torso. The arms and legs are cubes. He has been textured to have his head and torso. He has a walking animation which moves his legs. Both he and R2 rotate once they are spotted.</w:t>
      </w:r>
    </w:p>
    <w:p w:rsidR="00E06D96" w:rsidRDefault="00E06D96" w:rsidP="00CE38BC">
      <w:pPr>
        <w:rPr>
          <w:noProof/>
          <w:lang w:eastAsia="en-NZ"/>
        </w:rPr>
      </w:pPr>
      <w:r>
        <w:rPr>
          <w:noProof/>
          <w:lang w:eastAsia="en-NZ"/>
        </w:rPr>
        <w:drawing>
          <wp:inline distT="0" distB="0" distL="0" distR="0" wp14:anchorId="0BB5D890" wp14:editId="5A41D01F">
            <wp:extent cx="1409700" cy="1828165"/>
            <wp:effectExtent l="0" t="0" r="0" b="635"/>
            <wp:docPr id="4" name="Picture 4" descr="C:\Users\Bushy\Downloads\Screenshot from 2017-04-07 18-05-26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ushy\Downloads\Screenshot from 2017-04-07 18-05-26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350" t="54295" r="39831"/>
                    <a:stretch/>
                  </pic:blipFill>
                  <pic:spPr bwMode="auto">
                    <a:xfrm>
                      <a:off x="0" y="0"/>
                      <a:ext cx="1412622" cy="1831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4191" w:rsidRDefault="00EE4191" w:rsidP="00CE38BC"/>
    <w:p w:rsidR="000053D5" w:rsidRDefault="000053D5" w:rsidP="00CE38BC">
      <w:r>
        <w:t>Stormtrooper. This was built using the same model as CP30 however I made him a little shorter and gave him a white colour and Stormtrooper textures. His arm is rotated as if he pointing at them.</w:t>
      </w:r>
    </w:p>
    <w:p w:rsidR="00E06D96" w:rsidRDefault="00E06D96" w:rsidP="00CE38BC">
      <w:pPr>
        <w:rPr>
          <w:noProof/>
          <w:lang w:eastAsia="en-NZ"/>
        </w:rPr>
      </w:pPr>
    </w:p>
    <w:p w:rsidR="00E06D96" w:rsidRDefault="00E06D96" w:rsidP="00CE38BC">
      <w:r>
        <w:rPr>
          <w:noProof/>
          <w:lang w:eastAsia="en-NZ"/>
        </w:rPr>
        <w:drawing>
          <wp:inline distT="0" distB="0" distL="0" distR="0">
            <wp:extent cx="2238375" cy="2228850"/>
            <wp:effectExtent l="0" t="0" r="9525" b="0"/>
            <wp:docPr id="5" name="Picture 5" descr="C:\Users\Bushy\Downloads\Screenshot from 2017-04-07 18-22-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ushy\Downloads\Screenshot from 2017-04-07 18-22-4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91" t="62620" r="17774"/>
                    <a:stretch/>
                  </pic:blipFill>
                  <pic:spPr bwMode="auto">
                    <a:xfrm>
                      <a:off x="0" y="0"/>
                      <a:ext cx="22383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53D5" w:rsidRDefault="000053D5" w:rsidP="00CE38BC">
      <w:r>
        <w:t>Ship. This ship base was made by Quads, allowing for it to be textured, however I ran out of time. The front of ship is a big cube and the tip is three GLTRIANGLE’s.</w:t>
      </w:r>
    </w:p>
    <w:p w:rsidR="00E06D96" w:rsidRDefault="00E06D96" w:rsidP="00CE38BC">
      <w:r>
        <w:rPr>
          <w:noProof/>
          <w:lang w:eastAsia="en-NZ"/>
        </w:rPr>
        <w:drawing>
          <wp:anchor distT="0" distB="0" distL="114300" distR="114300" simplePos="0" relativeHeight="251662336" behindDoc="1" locked="0" layoutInCell="1" allowOverlap="1" wp14:anchorId="62E1DB11" wp14:editId="0D9DF7DE">
            <wp:simplePos x="0" y="0"/>
            <wp:positionH relativeFrom="column">
              <wp:posOffset>28575</wp:posOffset>
            </wp:positionH>
            <wp:positionV relativeFrom="paragraph">
              <wp:posOffset>5715</wp:posOffset>
            </wp:positionV>
            <wp:extent cx="3924714" cy="1485900"/>
            <wp:effectExtent l="0" t="0" r="0" b="0"/>
            <wp:wrapNone/>
            <wp:docPr id="6" name="Picture 6" descr="C:\Users\Bushy\Downloads\Screenshot from 2017-04-07 17-55-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ushy\Downloads\Screenshot from 2017-04-07 17-55-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4" t="51030" r="2442" b="22143"/>
                    <a:stretch/>
                  </pic:blipFill>
                  <pic:spPr bwMode="auto">
                    <a:xfrm>
                      <a:off x="0" y="0"/>
                      <a:ext cx="3932488" cy="1488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53D5" w:rsidRDefault="000053D5" w:rsidP="00CE38BC"/>
    <w:p w:rsidR="00E06D96" w:rsidRDefault="00E06D96" w:rsidP="00CE38BC"/>
    <w:p w:rsidR="00E06D96" w:rsidRDefault="00E06D96" w:rsidP="00CE38BC"/>
    <w:p w:rsidR="00E06D96" w:rsidRDefault="00E06D96" w:rsidP="00CE38BC"/>
    <w:p w:rsidR="00E06D96" w:rsidRDefault="00E06D96" w:rsidP="00CE38BC"/>
    <w:p w:rsidR="00E06D96" w:rsidRDefault="00E06D96" w:rsidP="00CE38BC"/>
    <w:p w:rsidR="00E06D96" w:rsidRDefault="00E06D96" w:rsidP="00CE38BC"/>
    <w:p w:rsidR="000053D5" w:rsidRDefault="000053D5" w:rsidP="00CE38BC">
      <w:r>
        <w:lastRenderedPageBreak/>
        <w:t>Problems Faced:</w:t>
      </w:r>
    </w:p>
    <w:p w:rsidR="00E06D96" w:rsidRDefault="000053D5" w:rsidP="00E06D96">
      <w:pPr>
        <w:pStyle w:val="ListParagraph"/>
        <w:numPr>
          <w:ilvl w:val="0"/>
          <w:numId w:val="2"/>
        </w:numPr>
      </w:pPr>
      <w:r>
        <w:t>I struggled with the lighting aspect of the assignment. I spent a lot of time fiddling around with surface normal which in the end couldn’t be fixed.</w:t>
      </w:r>
    </w:p>
    <w:p w:rsidR="000053D5" w:rsidRDefault="000053D5" w:rsidP="000053D5">
      <w:pPr>
        <w:pStyle w:val="ListParagraph"/>
        <w:numPr>
          <w:ilvl w:val="0"/>
          <w:numId w:val="2"/>
        </w:numPr>
      </w:pPr>
      <w:r>
        <w:t>Texturing, I had a lot of problems with some of my texture files as they would display all messed up. Also</w:t>
      </w:r>
      <w:r w:rsidR="00430CD7">
        <w:t>,</w:t>
      </w:r>
      <w:r>
        <w:t xml:space="preserve"> I used to get the odd segmentation fault. However</w:t>
      </w:r>
      <w:r w:rsidR="00430CD7">
        <w:t>,</w:t>
      </w:r>
      <w:r>
        <w:t xml:space="preserve"> I fixed this by converting correctly to BMP and TGA files.</w:t>
      </w:r>
    </w:p>
    <w:p w:rsidR="000053D5" w:rsidRDefault="000053D5" w:rsidP="000053D5">
      <w:pPr>
        <w:pStyle w:val="ListParagraph"/>
        <w:numPr>
          <w:ilvl w:val="0"/>
          <w:numId w:val="2"/>
        </w:numPr>
      </w:pPr>
      <w:r>
        <w:t xml:space="preserve">Camera Views. These took a long time to implement. </w:t>
      </w:r>
      <w:r w:rsidR="00EE4191">
        <w:t>As there was a bit of logic behind changing the views and if we need to update the ‘eye’ values. Eventually</w:t>
      </w:r>
      <w:r w:rsidR="00430CD7">
        <w:t>,</w:t>
      </w:r>
      <w:r w:rsidR="00EE4191">
        <w:t xml:space="preserve"> I got </w:t>
      </w:r>
      <w:r w:rsidR="00430CD7">
        <w:t>a</w:t>
      </w:r>
      <w:r w:rsidR="00EE4191">
        <w:t xml:space="preserve"> tutor help and looked at lab examples and it worked out.</w:t>
      </w:r>
    </w:p>
    <w:p w:rsidR="00EE4191" w:rsidRDefault="00EE4191" w:rsidP="00EE4191"/>
    <w:p w:rsidR="00EE4191" w:rsidRDefault="00EE4191" w:rsidP="00EE4191">
      <w:r>
        <w:t>Controls</w:t>
      </w:r>
    </w:p>
    <w:p w:rsidR="00EE4191" w:rsidRDefault="00EE4191" w:rsidP="00EE4191">
      <w:pPr>
        <w:pStyle w:val="ListParagraph"/>
        <w:numPr>
          <w:ilvl w:val="0"/>
          <w:numId w:val="3"/>
        </w:numPr>
      </w:pPr>
      <w:r>
        <w:t>To change View click F1.</w:t>
      </w:r>
    </w:p>
    <w:p w:rsidR="00EE4191" w:rsidRDefault="00EE4191" w:rsidP="00EE4191">
      <w:pPr>
        <w:pStyle w:val="ListParagraph"/>
        <w:numPr>
          <w:ilvl w:val="0"/>
          <w:numId w:val="3"/>
        </w:numPr>
      </w:pPr>
      <w:r>
        <w:t>To move forward use up arrow and backward is the back arrow. To rotate the view use the left and right arrow.</w:t>
      </w:r>
      <w:bookmarkStart w:id="0" w:name="_GoBack"/>
      <w:bookmarkEnd w:id="0"/>
    </w:p>
    <w:p w:rsidR="00E06D96" w:rsidRDefault="00E06D96" w:rsidP="00E06D96">
      <w:pPr>
        <w:pStyle w:val="ListParagraph"/>
      </w:pPr>
    </w:p>
    <w:p w:rsidR="00E06D96" w:rsidRDefault="00E06D96" w:rsidP="00E06D96">
      <w:pPr>
        <w:pStyle w:val="ListParagraph"/>
      </w:pPr>
    </w:p>
    <w:p w:rsidR="00E06D96" w:rsidRDefault="00E06D96" w:rsidP="00E06D96">
      <w:pPr>
        <w:pStyle w:val="ListParagraph"/>
      </w:pPr>
    </w:p>
    <w:p w:rsidR="00E06D96" w:rsidRDefault="00E06D96" w:rsidP="00E06D96">
      <w:r>
        <w:t>References:</w:t>
      </w:r>
    </w:p>
    <w:p w:rsidR="00E06D96" w:rsidRDefault="00E06D96" w:rsidP="00E06D96">
      <w:r>
        <w:t>COSC363 Labs. Used for navigation.</w:t>
      </w:r>
    </w:p>
    <w:p w:rsidR="00E06D96" w:rsidRDefault="00E06D96" w:rsidP="00E06D96">
      <w:r>
        <w:t xml:space="preserve">Skybox Texture from </w:t>
      </w:r>
      <w:hyperlink r:id="rId11" w:history="1">
        <w:r w:rsidRPr="008C4622">
          <w:rPr>
            <w:rStyle w:val="Hyperlink"/>
          </w:rPr>
          <w:t>http://www.geocities.com/petes-oasis/</w:t>
        </w:r>
      </w:hyperlink>
    </w:p>
    <w:p w:rsidR="00E06D96" w:rsidRDefault="007146DB" w:rsidP="00E06D96">
      <w:r>
        <w:t xml:space="preserve">Stormtrooper and Cp30 texture from </w:t>
      </w:r>
      <w:hyperlink r:id="rId12" w:history="1">
        <w:r w:rsidRPr="008C4622">
          <w:rPr>
            <w:rStyle w:val="Hyperlink"/>
          </w:rPr>
          <w:t>www.cubecraft.com</w:t>
        </w:r>
      </w:hyperlink>
    </w:p>
    <w:p w:rsidR="007146DB" w:rsidRDefault="007146DB" w:rsidP="00E06D96">
      <w:r>
        <w:t xml:space="preserve">Other textures referenced from </w:t>
      </w:r>
      <w:hyperlink r:id="rId13" w:history="1">
        <w:r w:rsidRPr="008C4622">
          <w:rPr>
            <w:rStyle w:val="Hyperlink"/>
          </w:rPr>
          <w:t>www.textures.com</w:t>
        </w:r>
      </w:hyperlink>
    </w:p>
    <w:p w:rsidR="007146DB" w:rsidRDefault="007146DB" w:rsidP="00E06D96"/>
    <w:p w:rsidR="007146DB" w:rsidRDefault="007146DB" w:rsidP="00E06D96"/>
    <w:p w:rsidR="007146DB" w:rsidRDefault="007146DB" w:rsidP="00E06D96"/>
    <w:p w:rsidR="00E06D96" w:rsidRDefault="00E06D96" w:rsidP="00E06D96"/>
    <w:p w:rsidR="00EE4191" w:rsidRDefault="00EE4191" w:rsidP="00EE4191"/>
    <w:p w:rsidR="00EE4191" w:rsidRDefault="00EE4191" w:rsidP="00EE4191">
      <w:pPr>
        <w:pStyle w:val="ListParagraph"/>
      </w:pPr>
    </w:p>
    <w:p w:rsidR="00EE4191" w:rsidRDefault="00EE4191" w:rsidP="00EE4191">
      <w:pPr>
        <w:pStyle w:val="ListParagraph"/>
      </w:pPr>
    </w:p>
    <w:p w:rsidR="00CE38BC" w:rsidRDefault="00CE38BC"/>
    <w:p w:rsidR="00CE38BC" w:rsidRDefault="00CE38BC"/>
    <w:sectPr w:rsidR="00CE38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82758E"/>
    <w:multiLevelType w:val="hybridMultilevel"/>
    <w:tmpl w:val="25D84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5C1978"/>
    <w:multiLevelType w:val="hybridMultilevel"/>
    <w:tmpl w:val="FFB08C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C6368D8"/>
    <w:multiLevelType w:val="hybridMultilevel"/>
    <w:tmpl w:val="0D7A60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rQ0t7A0MbewMDBV0lEKTi0uzszPAykwrAUA3a2KyiwAAAA="/>
  </w:docVars>
  <w:rsids>
    <w:rsidRoot w:val="00CE38BC"/>
    <w:rsid w:val="000053D5"/>
    <w:rsid w:val="002A52F2"/>
    <w:rsid w:val="00430CD7"/>
    <w:rsid w:val="004D5D4F"/>
    <w:rsid w:val="007146DB"/>
    <w:rsid w:val="008807F3"/>
    <w:rsid w:val="00CE38BC"/>
    <w:rsid w:val="00E06D96"/>
    <w:rsid w:val="00E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9F764A-63DF-476E-B9B2-FCB6CB0B9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8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6D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textures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www.cubecraft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www.geocities.com/petes-oasi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32E7B-2FC9-4258-9257-BE5D815A1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oote</dc:creator>
  <cp:keywords/>
  <dc:description/>
  <cp:lastModifiedBy>Matt Boote</cp:lastModifiedBy>
  <cp:revision>3</cp:revision>
  <dcterms:created xsi:type="dcterms:W3CDTF">2017-04-07T05:50:00Z</dcterms:created>
  <dcterms:modified xsi:type="dcterms:W3CDTF">2019-07-25T09:53:00Z</dcterms:modified>
</cp:coreProperties>
</file>